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11DC" w:rsidRDefault="00A46CB7">
      <w:bookmarkStart w:id="0" w:name="_GoBack"/>
      <w:bookmarkEnd w:id="0"/>
      <w:r>
        <w:rPr>
          <w:noProof/>
        </w:rPr>
        <w:drawing>
          <wp:inline distT="0" distB="0" distL="0" distR="0" wp14:anchorId="4D209DC3" wp14:editId="0401E040">
            <wp:extent cx="3343275" cy="10763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B6E" w:rsidRDefault="00046B6E"/>
    <w:p w:rsidR="00046B6E" w:rsidRDefault="00046B6E">
      <w:r>
        <w:rPr>
          <w:rFonts w:hint="eastAsia"/>
        </w:rPr>
        <w:t>你应该会做了</w:t>
      </w:r>
    </w:p>
    <w:sectPr w:rsidR="00046B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OwsDA0NDY2N7JU0lEKTi0uzszPAykwqgUAmB9kPCwAAAA="/>
  </w:docVars>
  <w:rsids>
    <w:rsidRoot w:val="00FE65C8"/>
    <w:rsid w:val="00046B6E"/>
    <w:rsid w:val="000711DC"/>
    <w:rsid w:val="00A46CB7"/>
    <w:rsid w:val="00EF3523"/>
    <w:rsid w:val="00FE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808AA-7A51-4D61-9E9B-E4AA6F264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5</cp:revision>
  <cp:lastPrinted>2020-05-29T02:11:00Z</cp:lastPrinted>
  <dcterms:created xsi:type="dcterms:W3CDTF">2020-05-28T02:34:00Z</dcterms:created>
  <dcterms:modified xsi:type="dcterms:W3CDTF">2020-05-29T02:11:00Z</dcterms:modified>
</cp:coreProperties>
</file>